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D1A46" w14:textId="5DA6C0B3" w:rsidR="00832FD6" w:rsidRPr="000E4DDF" w:rsidRDefault="00832FD6" w:rsidP="000E4DDF">
      <w:pPr>
        <w:pStyle w:val="Heading3"/>
        <w:rPr>
          <w:rFonts w:eastAsia="Times New Roman"/>
          <w:sz w:val="32"/>
          <w:szCs w:val="32"/>
          <w:lang w:eastAsia="en-GB"/>
        </w:rPr>
      </w:pPr>
      <w:r w:rsidRPr="000E4DDF">
        <w:rPr>
          <w:rFonts w:eastAsia="Times New Roman"/>
          <w:sz w:val="32"/>
          <w:szCs w:val="32"/>
          <w:lang w:eastAsia="en-GB"/>
        </w:rPr>
        <w:t>Story set-up and Plan (WILL CHANGE)</w:t>
      </w:r>
    </w:p>
    <w:p w14:paraId="7490D6A9" w14:textId="77777777" w:rsidR="00832FD6" w:rsidRDefault="00832FD6" w:rsidP="00832FD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GB"/>
        </w:rPr>
      </w:pPr>
    </w:p>
    <w:p w14:paraId="00375A86" w14:textId="0895C41A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Initial Hub Scene</w:t>
      </w:r>
    </w:p>
    <w:p w14:paraId="66986EFD" w14:textId="77777777" w:rsidR="00832FD6" w:rsidRPr="00832FD6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Introduction to gameplay</w:t>
      </w:r>
    </w:p>
    <w:p w14:paraId="00E6D57A" w14:textId="77777777" w:rsidR="00832FD6" w:rsidRPr="00832FD6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Introduces Malum, Agent 37 and the premise of taking out the enemy robots</w:t>
      </w:r>
    </w:p>
    <w:p w14:paraId="32986AF5" w14:textId="613B8A89" w:rsidR="00832FD6" w:rsidRPr="000E4DDF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eaches the player how to navigate and use the space</w:t>
      </w:r>
    </w:p>
    <w:p w14:paraId="443E9F1B" w14:textId="0854E471" w:rsidR="00832FD6" w:rsidRPr="00832FD6" w:rsidRDefault="00832FD6" w:rsidP="00832FD6">
      <w:pPr>
        <w:numPr>
          <w:ilvl w:val="0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Primary communication consists of the </w:t>
      </w:r>
      <w:proofErr w:type="gramStart"/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booths</w:t>
      </w:r>
      <w:proofErr w:type="gramEnd"/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 orders receiving from Malum</w:t>
      </w:r>
    </w:p>
    <w:p w14:paraId="1C4C1758" w14:textId="77777777" w:rsidR="00832FD6" w:rsidRPr="00832FD6" w:rsidRDefault="00832FD6" w:rsidP="00832FD6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GB"/>
        </w:rPr>
      </w:pPr>
    </w:p>
    <w:p w14:paraId="2E283DE2" w14:textId="77777777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Scene 2 </w:t>
      </w:r>
    </w:p>
    <w:p w14:paraId="58DADE0E" w14:textId="77777777" w:rsidR="00832FD6" w:rsidRPr="00832FD6" w:rsidRDefault="00832FD6" w:rsidP="00832FD6">
      <w:pPr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Getting the player adjusted to the gameplay style</w:t>
      </w:r>
    </w:p>
    <w:p w14:paraId="5F85A433" w14:textId="2E2E07BE" w:rsidR="00832FD6" w:rsidRPr="00832FD6" w:rsidRDefault="00832FD6" w:rsidP="00832FD6">
      <w:pPr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</w:t>
      </w: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akes the player comfortable with the environment</w:t>
      </w:r>
    </w:p>
    <w:p w14:paraId="24F92A45" w14:textId="77777777" w:rsidR="00832FD6" w:rsidRPr="00832FD6" w:rsidRDefault="00832FD6" w:rsidP="00832FD6">
      <w:pPr>
        <w:numPr>
          <w:ilvl w:val="0"/>
          <w:numId w:val="2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he story follows along with the first scene producing the feeling of normality of shooting the robots</w:t>
      </w:r>
    </w:p>
    <w:p w14:paraId="05D76892" w14:textId="77777777" w:rsidR="00832FD6" w:rsidRP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>Scene 3</w:t>
      </w:r>
    </w:p>
    <w:p w14:paraId="33D351CD" w14:textId="1B27B9A2" w:rsidR="00832FD6" w:rsidRPr="000E4DDF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alum starts slipping up with the words slightly hinting towards the robots being human.</w:t>
      </w:r>
    </w:p>
    <w:p w14:paraId="5E092D61" w14:textId="1A8A1453" w:rsidR="00832FD6" w:rsidRPr="000E4DDF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One major enemy target</w:t>
      </w:r>
    </w:p>
    <w:p w14:paraId="0EE538E7" w14:textId="30669559" w:rsidR="00832FD6" w:rsidRPr="00832FD6" w:rsidRDefault="00832FD6" w:rsidP="00832FD6">
      <w:pPr>
        <w:numPr>
          <w:ilvl w:val="0"/>
          <w:numId w:val="3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“Target the Hum-Enemy Leader”</w:t>
      </w:r>
    </w:p>
    <w:p w14:paraId="6EE727FD" w14:textId="77777777" w:rsidR="00180B2B" w:rsidRPr="00180B2B" w:rsidRDefault="00832FD6" w:rsidP="00C7473E">
      <w:pPr>
        <w:numPr>
          <w:ilvl w:val="0"/>
          <w:numId w:val="3"/>
        </w:numPr>
        <w:spacing w:after="0" w:line="240" w:lineRule="auto"/>
        <w:rPr>
          <w:rFonts w:eastAsia="Times New Roman"/>
          <w:lang w:eastAsia="en-GB"/>
        </w:rPr>
      </w:pPr>
      <w:r w:rsidRPr="00180B2B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Gameplay continues as usual. Killing all robots will trigger the next scene being sent between scenes</w:t>
      </w:r>
    </w:p>
    <w:p w14:paraId="5DD73F40" w14:textId="77777777" w:rsidR="00180B2B" w:rsidRPr="00180B2B" w:rsidRDefault="00180B2B" w:rsidP="00180B2B">
      <w:pPr>
        <w:spacing w:after="0" w:line="240" w:lineRule="auto"/>
        <w:rPr>
          <w:rFonts w:eastAsia="Times New Roman"/>
          <w:lang w:eastAsia="en-GB"/>
        </w:rPr>
      </w:pPr>
    </w:p>
    <w:p w14:paraId="133C7E27" w14:textId="34F60980" w:rsidR="00832FD6" w:rsidRPr="00180B2B" w:rsidRDefault="00832FD6" w:rsidP="00180B2B">
      <w:pPr>
        <w:pStyle w:val="Heading2"/>
        <w:rPr>
          <w:rFonts w:eastAsia="Times New Roman"/>
          <w:lang w:eastAsia="en-GB"/>
        </w:rPr>
      </w:pPr>
      <w:r w:rsidRPr="00180B2B">
        <w:rPr>
          <w:rFonts w:eastAsia="Times New Roman"/>
          <w:lang w:eastAsia="en-GB"/>
        </w:rPr>
        <w:t>Scene 4</w:t>
      </w:r>
    </w:p>
    <w:p w14:paraId="32804929" w14:textId="0707C536" w:rsidR="00180B2B" w:rsidRDefault="00180B2B" w:rsidP="00832FD6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Having the environment still playable to killing every type of </w:t>
      </w:r>
      <w:proofErr w:type="spellStart"/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npc</w:t>
      </w:r>
      <w:proofErr w:type="spellEnd"/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 available</w:t>
      </w:r>
    </w:p>
    <w:p w14:paraId="50256A68" w14:textId="744A1499" w:rsidR="00180B2B" w:rsidRDefault="00180B2B" w:rsidP="00832FD6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Familiarity with the miss communication of the enemy </w:t>
      </w:r>
      <w:proofErr w:type="spellStart"/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npcs</w:t>
      </w:r>
      <w:proofErr w:type="spellEnd"/>
    </w:p>
    <w:p w14:paraId="0FCC211C" w14:textId="6CC3D280" w:rsidR="00180B2B" w:rsidRDefault="00180B2B" w:rsidP="00180B2B">
      <w:p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</w:p>
    <w:p w14:paraId="2F6F6752" w14:textId="5E010259" w:rsidR="00180B2B" w:rsidRDefault="00180B2B" w:rsidP="00180B2B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Scene 5</w:t>
      </w:r>
    </w:p>
    <w:p w14:paraId="35D65DDC" w14:textId="3F592E99" w:rsidR="00180B2B" w:rsidRPr="000E4DDF" w:rsidRDefault="00180B2B" w:rsidP="00180B2B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832FD6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The </w:t>
      </w: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environment can be completed without the killing of every robot. The target enemies are the key ones to surpass the level</w:t>
      </w:r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 and reaching the elevator</w:t>
      </w:r>
    </w:p>
    <w:p w14:paraId="7BDB8AF3" w14:textId="77777777" w:rsidR="00180B2B" w:rsidRPr="00832FD6" w:rsidRDefault="00180B2B" w:rsidP="00180B2B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alum will continue to slip up with the dialogue hinting at the humans</w:t>
      </w:r>
    </w:p>
    <w:p w14:paraId="306E77CD" w14:textId="1EDBDF2A" w:rsidR="00180B2B" w:rsidRDefault="00180B2B" w:rsidP="00180B2B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 xml:space="preserve">Scene </w:t>
      </w:r>
      <w:r>
        <w:rPr>
          <w:rFonts w:eastAsia="Times New Roman"/>
          <w:lang w:eastAsia="en-GB"/>
        </w:rPr>
        <w:t>6</w:t>
      </w:r>
    </w:p>
    <w:p w14:paraId="137703EF" w14:textId="1D84BA44" w:rsidR="00180B2B" w:rsidRDefault="00180B2B" w:rsidP="00180B2B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180B2B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Similar premise to scene 5 being able to bypass levels without </w:t>
      </w:r>
      <w:r w:rsidR="00E83654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killing every possible </w:t>
      </w:r>
      <w:proofErr w:type="spellStart"/>
      <w:r w:rsidR="00E83654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npc</w:t>
      </w:r>
      <w:proofErr w:type="spellEnd"/>
    </w:p>
    <w:p w14:paraId="07EA8970" w14:textId="40BA4026" w:rsidR="00E83654" w:rsidRPr="00180B2B" w:rsidRDefault="00E83654" w:rsidP="00180B2B">
      <w:pPr>
        <w:pStyle w:val="ListParagraph"/>
        <w:numPr>
          <w:ilvl w:val="0"/>
          <w:numId w:val="9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Killing a focused character</w:t>
      </w:r>
    </w:p>
    <w:p w14:paraId="10F515BF" w14:textId="77777777" w:rsidR="00180B2B" w:rsidRDefault="00180B2B" w:rsidP="00180B2B">
      <w:pPr>
        <w:pStyle w:val="Heading2"/>
        <w:rPr>
          <w:rFonts w:eastAsia="Times New Roman"/>
          <w:lang w:eastAsia="en-GB"/>
        </w:rPr>
      </w:pPr>
    </w:p>
    <w:p w14:paraId="57DE9A7A" w14:textId="394B186E" w:rsidR="00180B2B" w:rsidRDefault="00180B2B" w:rsidP="00180B2B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 xml:space="preserve">Scene </w:t>
      </w:r>
      <w:r>
        <w:rPr>
          <w:rFonts w:eastAsia="Times New Roman"/>
          <w:lang w:eastAsia="en-GB"/>
        </w:rPr>
        <w:t>7</w:t>
      </w:r>
    </w:p>
    <w:p w14:paraId="14F9CE55" w14:textId="77777777" w:rsidR="00180B2B" w:rsidRPr="000E4DDF" w:rsidRDefault="00180B2B" w:rsidP="00180B2B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Agent will notice that the enemies are human </w:t>
      </w:r>
    </w:p>
    <w:p w14:paraId="541040B4" w14:textId="77777777" w:rsidR="00E83654" w:rsidRDefault="00180B2B" w:rsidP="00E8365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he scene will still require one human to die in order to bring out Malum</w:t>
      </w:r>
    </w:p>
    <w:p w14:paraId="12C05D30" w14:textId="14F19DC2" w:rsidR="00832FD6" w:rsidRPr="00E83654" w:rsidRDefault="00832FD6" w:rsidP="00E8365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E83654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he environment can be completed without the killing of every robot. The target enemies are the key ones to surpass the level</w:t>
      </w:r>
      <w:r w:rsidR="00E83654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.</w:t>
      </w:r>
    </w:p>
    <w:p w14:paraId="5B1247DF" w14:textId="04E65FB0" w:rsidR="00832FD6" w:rsidRPr="00832FD6" w:rsidRDefault="00832FD6" w:rsidP="00832FD6">
      <w:pPr>
        <w:numPr>
          <w:ilvl w:val="0"/>
          <w:numId w:val="4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Malum will continue to slip up with the dialogue hinting at the humans</w:t>
      </w:r>
      <w:r w:rsidR="00E83654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 not realising the Agent will have noticed.</w:t>
      </w:r>
    </w:p>
    <w:p w14:paraId="78C3A4B2" w14:textId="2D432E8F" w:rsidR="00832FD6" w:rsidRDefault="00832FD6" w:rsidP="000E4DDF">
      <w:pPr>
        <w:pStyle w:val="Heading2"/>
        <w:rPr>
          <w:rFonts w:eastAsia="Times New Roman"/>
          <w:lang w:eastAsia="en-GB"/>
        </w:rPr>
      </w:pPr>
      <w:r w:rsidRPr="00832FD6">
        <w:rPr>
          <w:rFonts w:eastAsia="Times New Roman"/>
          <w:lang w:eastAsia="en-GB"/>
        </w:rPr>
        <w:t xml:space="preserve">Scene </w:t>
      </w:r>
      <w:r w:rsidR="00180B2B">
        <w:rPr>
          <w:rFonts w:eastAsia="Times New Roman"/>
          <w:lang w:eastAsia="en-GB"/>
        </w:rPr>
        <w:t>8</w:t>
      </w:r>
    </w:p>
    <w:p w14:paraId="0FCC888F" w14:textId="19BD1377" w:rsidR="00832FD6" w:rsidRPr="000E4DDF" w:rsidRDefault="000E4DDF" w:rsidP="000E4DDF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 xml:space="preserve">Agent will notice that the enemies are human </w:t>
      </w:r>
    </w:p>
    <w:p w14:paraId="05A089A3" w14:textId="4DCF28F0" w:rsidR="000E4DDF" w:rsidRPr="000E4DDF" w:rsidRDefault="000E4DDF" w:rsidP="000E4DDF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</w:pPr>
      <w:r w:rsidRPr="000E4DDF">
        <w:rPr>
          <w:rFonts w:asciiTheme="majorHAnsi" w:eastAsia="Times New Roman" w:hAnsiTheme="majorHAnsi" w:cstheme="majorHAnsi"/>
          <w:color w:val="0E101A"/>
          <w:sz w:val="24"/>
          <w:szCs w:val="24"/>
          <w:lang w:eastAsia="en-GB"/>
        </w:rPr>
        <w:t>The scene will still require one human to die in order to bring out Malum</w:t>
      </w:r>
    </w:p>
    <w:p w14:paraId="1F624D1E" w14:textId="07831173" w:rsidR="000E4DDF" w:rsidRDefault="000E4DDF" w:rsidP="000E4DD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GB"/>
        </w:rPr>
      </w:pPr>
    </w:p>
    <w:p w14:paraId="4A411D27" w14:textId="7FD89754" w:rsidR="000E4DDF" w:rsidRDefault="000E4DDF" w:rsidP="000E4DDF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 xml:space="preserve">Scene </w:t>
      </w:r>
      <w:r w:rsidR="00180B2B">
        <w:rPr>
          <w:rFonts w:eastAsia="Times New Roman"/>
          <w:lang w:eastAsia="en-GB"/>
        </w:rPr>
        <w:t>9</w:t>
      </w:r>
    </w:p>
    <w:p w14:paraId="5830D94D" w14:textId="421D619D" w:rsidR="000E4DDF" w:rsidRPr="000E4DDF" w:rsidRDefault="000E4DDF" w:rsidP="000E4DDF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lang w:eastAsia="en-GB"/>
        </w:rPr>
      </w:pPr>
      <w:r w:rsidRPr="000E4DDF">
        <w:rPr>
          <w:rFonts w:asciiTheme="majorHAnsi" w:eastAsia="Times New Roman" w:hAnsiTheme="majorHAnsi" w:cstheme="majorHAnsi"/>
          <w:lang w:eastAsia="en-GB"/>
        </w:rPr>
        <w:t>Malum will appear asking you to make the choice, to fight him or continue saving the world from the Humans that have destroyed it</w:t>
      </w:r>
    </w:p>
    <w:p w14:paraId="7C369C4C" w14:textId="43C5CE20" w:rsidR="000E4DDF" w:rsidRPr="000E4DDF" w:rsidRDefault="000E4DDF" w:rsidP="000E4DDF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lang w:eastAsia="en-GB"/>
        </w:rPr>
      </w:pPr>
      <w:r w:rsidRPr="000E4DDF">
        <w:rPr>
          <w:rFonts w:asciiTheme="majorHAnsi" w:eastAsia="Times New Roman" w:hAnsiTheme="majorHAnsi" w:cstheme="majorHAnsi"/>
          <w:lang w:eastAsia="en-GB"/>
        </w:rPr>
        <w:t>Choice of fighting will cause you to kill Malum to finish the game</w:t>
      </w:r>
    </w:p>
    <w:p w14:paraId="168189B4" w14:textId="0C08EB23" w:rsidR="000E4DDF" w:rsidRDefault="000E4DDF" w:rsidP="000E4DDF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lang w:eastAsia="en-GB"/>
        </w:rPr>
      </w:pPr>
      <w:r w:rsidRPr="000E4DDF">
        <w:rPr>
          <w:rFonts w:asciiTheme="majorHAnsi" w:eastAsia="Times New Roman" w:hAnsiTheme="majorHAnsi" w:cstheme="majorHAnsi"/>
          <w:lang w:eastAsia="en-GB"/>
        </w:rPr>
        <w:t xml:space="preserve">To continue killing humans will send you back to the first level as part of operation </w:t>
      </w:r>
      <w:proofErr w:type="spellStart"/>
      <w:r w:rsidRPr="000E4DDF">
        <w:rPr>
          <w:rFonts w:asciiTheme="majorHAnsi" w:eastAsia="Times New Roman" w:hAnsiTheme="majorHAnsi" w:cstheme="majorHAnsi"/>
          <w:lang w:eastAsia="en-GB"/>
        </w:rPr>
        <w:t>BlackOut</w:t>
      </w:r>
      <w:proofErr w:type="spellEnd"/>
      <w:r w:rsidRPr="000E4DDF">
        <w:rPr>
          <w:rFonts w:asciiTheme="majorHAnsi" w:eastAsia="Times New Roman" w:hAnsiTheme="majorHAnsi" w:cstheme="majorHAnsi"/>
          <w:lang w:eastAsia="en-GB"/>
        </w:rPr>
        <w:t xml:space="preserve"> (mind wipe)</w:t>
      </w:r>
    </w:p>
    <w:p w14:paraId="4D3154C9" w14:textId="77777777" w:rsidR="008E1E1F" w:rsidRPr="008E1E1F" w:rsidRDefault="008E1E1F" w:rsidP="008E1E1F">
      <w:pPr>
        <w:rPr>
          <w:rFonts w:asciiTheme="majorHAnsi" w:eastAsia="Times New Roman" w:hAnsiTheme="majorHAnsi" w:cstheme="majorHAnsi"/>
          <w:lang w:eastAsia="en-GB"/>
        </w:rPr>
      </w:pPr>
    </w:p>
    <w:p w14:paraId="35ADCE9F" w14:textId="0723B730" w:rsidR="003A1EAF" w:rsidRPr="00832FD6" w:rsidRDefault="003A1EAF" w:rsidP="00832FD6">
      <w:bookmarkStart w:id="0" w:name="_GoBack"/>
      <w:bookmarkEnd w:id="0"/>
    </w:p>
    <w:sectPr w:rsidR="003A1EAF" w:rsidRPr="00832FD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EE8BA" w14:textId="77777777" w:rsidR="00303B24" w:rsidRDefault="00303B24" w:rsidP="00832FD6">
      <w:pPr>
        <w:spacing w:after="0" w:line="240" w:lineRule="auto"/>
      </w:pPr>
      <w:r>
        <w:separator/>
      </w:r>
    </w:p>
  </w:endnote>
  <w:endnote w:type="continuationSeparator" w:id="0">
    <w:p w14:paraId="7CAD7CFA" w14:textId="77777777" w:rsidR="00303B24" w:rsidRDefault="00303B24" w:rsidP="00832F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C96A5" w14:textId="77777777" w:rsidR="00303B24" w:rsidRDefault="00303B24" w:rsidP="00832FD6">
      <w:pPr>
        <w:spacing w:after="0" w:line="240" w:lineRule="auto"/>
      </w:pPr>
      <w:r>
        <w:separator/>
      </w:r>
    </w:p>
  </w:footnote>
  <w:footnote w:type="continuationSeparator" w:id="0">
    <w:p w14:paraId="5A69290B" w14:textId="77777777" w:rsidR="00303B24" w:rsidRDefault="00303B24" w:rsidP="00832F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BA8CE" w14:textId="7D1871FE" w:rsidR="00832FD6" w:rsidRDefault="00832FD6">
    <w:pPr>
      <w:pStyle w:val="Header"/>
    </w:pPr>
    <w:r>
      <w:tab/>
    </w:r>
    <w:r>
      <w:tab/>
      <w:t>170859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5F7F"/>
    <w:multiLevelType w:val="multilevel"/>
    <w:tmpl w:val="CB4EF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4E2630"/>
    <w:multiLevelType w:val="hybridMultilevel"/>
    <w:tmpl w:val="5F92B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95292"/>
    <w:multiLevelType w:val="multilevel"/>
    <w:tmpl w:val="ED1CC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7E0EA7"/>
    <w:multiLevelType w:val="hybridMultilevel"/>
    <w:tmpl w:val="78AE1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033DA"/>
    <w:multiLevelType w:val="hybridMultilevel"/>
    <w:tmpl w:val="DAB63B8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7B51F3F"/>
    <w:multiLevelType w:val="multilevel"/>
    <w:tmpl w:val="BF1E6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0C4643"/>
    <w:multiLevelType w:val="hybridMultilevel"/>
    <w:tmpl w:val="609E1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0E0451"/>
    <w:multiLevelType w:val="multilevel"/>
    <w:tmpl w:val="AE8A7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8609DB"/>
    <w:multiLevelType w:val="hybridMultilevel"/>
    <w:tmpl w:val="7924E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7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sjAFAjNjSyBbSUcpOLW4ODM/D6TAsBYARGloECwAAAA="/>
  </w:docVars>
  <w:rsids>
    <w:rsidRoot w:val="00832FD6"/>
    <w:rsid w:val="000E4DDF"/>
    <w:rsid w:val="00180B2B"/>
    <w:rsid w:val="00303B24"/>
    <w:rsid w:val="003A1EAF"/>
    <w:rsid w:val="00832FD6"/>
    <w:rsid w:val="008E1E1F"/>
    <w:rsid w:val="00E83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16456"/>
  <w15:chartTrackingRefBased/>
  <w15:docId w15:val="{2CFFABCE-C081-4E8A-AAC6-B73361E06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E4DDF"/>
  </w:style>
  <w:style w:type="paragraph" w:styleId="Heading1">
    <w:name w:val="heading 1"/>
    <w:basedOn w:val="Normal"/>
    <w:next w:val="Normal"/>
    <w:link w:val="Heading1Char"/>
    <w:uiPriority w:val="9"/>
    <w:qFormat/>
    <w:rsid w:val="000E4D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DD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D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4D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4D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4D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4D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4D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4D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32FD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32F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832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D6"/>
  </w:style>
  <w:style w:type="paragraph" w:styleId="Footer">
    <w:name w:val="footer"/>
    <w:basedOn w:val="Normal"/>
    <w:link w:val="FooterChar"/>
    <w:uiPriority w:val="99"/>
    <w:unhideWhenUsed/>
    <w:rsid w:val="00832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D6"/>
  </w:style>
  <w:style w:type="paragraph" w:styleId="ListParagraph">
    <w:name w:val="List Paragraph"/>
    <w:basedOn w:val="Normal"/>
    <w:uiPriority w:val="34"/>
    <w:qFormat/>
    <w:rsid w:val="00832FD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E4DDF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0E4DDF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E4DDF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4DDF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4DDF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4DDF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4DDF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4DDF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4DDF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E4DDF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E4D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4DDF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4D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E4DD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E4DDF"/>
    <w:rPr>
      <w:b/>
      <w:bCs/>
    </w:rPr>
  </w:style>
  <w:style w:type="character" w:styleId="Emphasis">
    <w:name w:val="Emphasis"/>
    <w:basedOn w:val="DefaultParagraphFont"/>
    <w:uiPriority w:val="20"/>
    <w:qFormat/>
    <w:rsid w:val="000E4DDF"/>
    <w:rPr>
      <w:i/>
      <w:iCs/>
    </w:rPr>
  </w:style>
  <w:style w:type="paragraph" w:styleId="NoSpacing">
    <w:name w:val="No Spacing"/>
    <w:uiPriority w:val="1"/>
    <w:qFormat/>
    <w:rsid w:val="000E4D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E4DD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E4DD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4DDF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4DD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E4D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E4DDF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E4D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E4DDF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E4D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4DD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59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6C760-280C-41D0-9E95-19BDE62B5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ryn Frost</dc:creator>
  <cp:keywords/>
  <dc:description/>
  <cp:lastModifiedBy>Kathryn Rose FROST</cp:lastModifiedBy>
  <cp:revision>3</cp:revision>
  <dcterms:created xsi:type="dcterms:W3CDTF">2020-03-02T13:15:00Z</dcterms:created>
  <dcterms:modified xsi:type="dcterms:W3CDTF">2020-03-02T16:37:00Z</dcterms:modified>
</cp:coreProperties>
</file>